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DD59" w14:textId="0A4CBB43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7669CC">
        <w:rPr>
          <w:rFonts w:ascii="Arial Narrow" w:hAnsi="Arial Narrow" w:cs="Times New Roman"/>
          <w:bCs/>
          <w:u w:val="single"/>
        </w:rPr>
        <w:t>1-20-2022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5F3F51FB" w14:textId="6AC2E25A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proofErr w:type="gramStart"/>
      <w:r w:rsidR="007669CC">
        <w:rPr>
          <w:rFonts w:ascii="Arial Narrow" w:hAnsi="Arial Narrow" w:cs="Times New Roman"/>
          <w:bCs/>
          <w:u w:val="single"/>
        </w:rPr>
        <w:t xml:space="preserve">X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</w:t>
      </w:r>
      <w:proofErr w:type="gramEnd"/>
      <w:r w:rsidR="00C923CF" w:rsidRPr="00130C1D">
        <w:rPr>
          <w:rFonts w:ascii="Arial Narrow" w:hAnsi="Arial Narrow" w:cs="Times New Roman"/>
          <w:b/>
          <w:bCs/>
        </w:rPr>
        <w:t>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74CD20A8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7669CC">
        <w:rPr>
          <w:rFonts w:ascii="Arial Narrow" w:hAnsi="Arial Narrow" w:cs="Times New Roman"/>
          <w:u w:val="single"/>
        </w:rPr>
        <w:t>Charter and Bylaws</w:t>
      </w:r>
      <w:r w:rsidR="00F16A1C" w:rsidRPr="00130C1D">
        <w:rPr>
          <w:rFonts w:ascii="Arial Narrow" w:hAnsi="Arial Narrow" w:cs="Times New Roman"/>
        </w:rPr>
        <w:tab/>
      </w:r>
    </w:p>
    <w:p w14:paraId="7B711F69" w14:textId="0D177F09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7669CC">
        <w:rPr>
          <w:rFonts w:ascii="Arial Narrow" w:hAnsi="Arial Narrow" w:cs="Times New Roman"/>
          <w:b/>
          <w:bCs/>
          <w:u w:val="single"/>
        </w:rPr>
        <w:t>Sophie Morton (Group I – WLLC)</w:t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54B38E16" w:rsidR="006F50A9" w:rsidRPr="00130C1D" w:rsidRDefault="007669C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  <w:u w:val="single"/>
        </w:rPr>
        <w:t>10/12; 11/5; 11/12</w:t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</w:t>
            </w:r>
            <w:proofErr w:type="gramStart"/>
            <w:r w:rsidRPr="00130C1D">
              <w:rPr>
                <w:rFonts w:ascii="Arial Narrow" w:hAnsi="Arial Narrow" w:cs="Times New Roman"/>
                <w:b/>
                <w:sz w:val="24"/>
              </w:rPr>
              <w:t>if</w:t>
            </w:r>
            <w:proofErr w:type="gramEnd"/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5D92FF22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0EB094" w14:textId="77777777" w:rsidR="009012CF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  <w:p w14:paraId="4C8380BD" w14:textId="6B79C63B" w:rsidR="000E52FD" w:rsidRPr="00130C1D" w:rsidRDefault="000E52FD" w:rsidP="00AB441B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486DDBE6" w:rsidR="009012CF" w:rsidRPr="00130C1D" w:rsidRDefault="007669CC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Sophie Morton</w:t>
            </w:r>
          </w:p>
        </w:tc>
        <w:tc>
          <w:tcPr>
            <w:tcW w:w="1665" w:type="dxa"/>
          </w:tcPr>
          <w:p w14:paraId="40875A37" w14:textId="39B6BA53" w:rsidR="009012CF" w:rsidRPr="00130C1D" w:rsidRDefault="007669C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 xml:space="preserve">WLLC </w:t>
            </w:r>
          </w:p>
        </w:tc>
        <w:tc>
          <w:tcPr>
            <w:tcW w:w="1349" w:type="dxa"/>
          </w:tcPr>
          <w:p w14:paraId="239CCAB8" w14:textId="0C7DFA14" w:rsidR="009012CF" w:rsidRPr="00130C1D" w:rsidRDefault="007669C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5119CD69" w14:textId="67D95B2D" w:rsidR="009012CF" w:rsidRPr="00130C1D" w:rsidRDefault="007669C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LL</w:t>
            </w:r>
          </w:p>
        </w:tc>
        <w:tc>
          <w:tcPr>
            <w:tcW w:w="1591" w:type="dxa"/>
          </w:tcPr>
          <w:p w14:paraId="65EA0371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1E79926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66AF1FD9" w:rsidR="009012CF" w:rsidRPr="00130C1D" w:rsidRDefault="007669CC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odi Philbrick</w:t>
            </w:r>
          </w:p>
        </w:tc>
        <w:tc>
          <w:tcPr>
            <w:tcW w:w="1665" w:type="dxa"/>
          </w:tcPr>
          <w:p w14:paraId="3056CF78" w14:textId="05011400" w:rsidR="009012CF" w:rsidRPr="00130C1D" w:rsidRDefault="007669C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Information Science</w:t>
            </w:r>
          </w:p>
        </w:tc>
        <w:tc>
          <w:tcPr>
            <w:tcW w:w="1349" w:type="dxa"/>
          </w:tcPr>
          <w:p w14:paraId="0D62043D" w14:textId="0B0A59E4" w:rsidR="009012CF" w:rsidRPr="00130C1D" w:rsidRDefault="007669C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0449633E" w14:textId="006BD29E" w:rsidR="009012CF" w:rsidRPr="00130C1D" w:rsidRDefault="007669C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LL</w:t>
            </w:r>
          </w:p>
        </w:tc>
        <w:tc>
          <w:tcPr>
            <w:tcW w:w="1591" w:type="dxa"/>
          </w:tcPr>
          <w:p w14:paraId="0E70F527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599423A2" w:rsidR="009012CF" w:rsidRPr="00130C1D" w:rsidRDefault="007669CC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William Cherry</w:t>
            </w:r>
          </w:p>
        </w:tc>
        <w:tc>
          <w:tcPr>
            <w:tcW w:w="1665" w:type="dxa"/>
          </w:tcPr>
          <w:p w14:paraId="0A610270" w14:textId="4A1E9C96" w:rsidR="009012CF" w:rsidRPr="00130C1D" w:rsidRDefault="007669C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athematics</w:t>
            </w:r>
          </w:p>
        </w:tc>
        <w:tc>
          <w:tcPr>
            <w:tcW w:w="1349" w:type="dxa"/>
          </w:tcPr>
          <w:p w14:paraId="46A74BD1" w14:textId="6DACDED3" w:rsidR="009012CF" w:rsidRPr="00130C1D" w:rsidRDefault="007669C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1B14758F" w14:textId="29390036" w:rsidR="009012CF" w:rsidRPr="00130C1D" w:rsidRDefault="007669C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LL</w:t>
            </w:r>
          </w:p>
        </w:tc>
        <w:tc>
          <w:tcPr>
            <w:tcW w:w="1591" w:type="dxa"/>
          </w:tcPr>
          <w:p w14:paraId="7AEEA040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9012CF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237905D2" w:rsidR="009012CF" w:rsidRPr="00130C1D" w:rsidRDefault="00625CAC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Jennifer Lane</w:t>
            </w:r>
          </w:p>
        </w:tc>
        <w:tc>
          <w:tcPr>
            <w:tcW w:w="1665" w:type="dxa"/>
          </w:tcPr>
          <w:p w14:paraId="6516D9B3" w14:textId="71C12ECA" w:rsidR="009012CF" w:rsidRPr="00130C1D" w:rsidRDefault="00D50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Vocal Studies</w:t>
            </w:r>
          </w:p>
        </w:tc>
        <w:tc>
          <w:tcPr>
            <w:tcW w:w="1349" w:type="dxa"/>
          </w:tcPr>
          <w:p w14:paraId="38AA8FCE" w14:textId="52D7A720" w:rsidR="009012CF" w:rsidRPr="00130C1D" w:rsidRDefault="00D50EC6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025B9B45" w14:textId="4570E012" w:rsidR="009012CF" w:rsidRPr="00130C1D" w:rsidRDefault="00D50EC6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LL</w:t>
            </w:r>
          </w:p>
        </w:tc>
        <w:tc>
          <w:tcPr>
            <w:tcW w:w="1591" w:type="dxa"/>
          </w:tcPr>
          <w:p w14:paraId="0F6059D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86319C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6393AF7D" w:rsidR="0086319C" w:rsidRPr="00130C1D" w:rsidRDefault="00DC24BC" w:rsidP="00AB441B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 xml:space="preserve">Faculty </w:t>
            </w:r>
            <w:r w:rsidR="009E28B5">
              <w:rPr>
                <w:rFonts w:ascii="Arial Narrow" w:hAnsi="Arial Narrow" w:cs="Times New Roman"/>
              </w:rPr>
              <w:t>Policy Oversight</w:t>
            </w:r>
            <w:r>
              <w:rPr>
                <w:rFonts w:ascii="Arial Narrow" w:hAnsi="Arial Narrow" w:cs="Times New Roman"/>
              </w:rPr>
              <w:t xml:space="preserve"> </w:t>
            </w:r>
            <w:r w:rsidR="009E28B5">
              <w:rPr>
                <w:rFonts w:ascii="Arial Narrow" w:hAnsi="Arial Narrow" w:cs="Times New Roman"/>
              </w:rPr>
              <w:t>Committe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300A00CB" w:rsidR="0086319C" w:rsidRPr="00130C1D" w:rsidRDefault="0074257C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Adam Chamberlin</w:t>
            </w:r>
          </w:p>
        </w:tc>
        <w:tc>
          <w:tcPr>
            <w:tcW w:w="1665" w:type="dxa"/>
          </w:tcPr>
          <w:p w14:paraId="49D8B016" w14:textId="69701CDA" w:rsidR="0086319C" w:rsidRPr="00130C1D" w:rsidRDefault="0074257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Dance and Theater</w:t>
            </w:r>
          </w:p>
        </w:tc>
        <w:tc>
          <w:tcPr>
            <w:tcW w:w="1349" w:type="dxa"/>
          </w:tcPr>
          <w:p w14:paraId="18E82891" w14:textId="7BD8D10B" w:rsidR="0086319C" w:rsidRPr="00130C1D" w:rsidRDefault="0074257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2</w:t>
            </w:r>
          </w:p>
        </w:tc>
        <w:tc>
          <w:tcPr>
            <w:tcW w:w="1559" w:type="dxa"/>
          </w:tcPr>
          <w:p w14:paraId="1D68FDB9" w14:textId="07D59133" w:rsidR="0086319C" w:rsidRPr="00130C1D" w:rsidRDefault="0074257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LL</w:t>
            </w:r>
          </w:p>
        </w:tc>
        <w:tc>
          <w:tcPr>
            <w:tcW w:w="1591" w:type="dxa"/>
          </w:tcPr>
          <w:p w14:paraId="5FDA5AC7" w14:textId="77777777" w:rsidR="0086319C" w:rsidRPr="00130C1D" w:rsidRDefault="0086319C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6CC926D7" w14:textId="77777777" w:rsidR="00183909" w:rsidRPr="00130C1D" w:rsidRDefault="001839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73B19F" w14:textId="605DBE9F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0766D1E0" w14:textId="3C24CAD9" w:rsidR="00542082" w:rsidRPr="00542082" w:rsidRDefault="00542082" w:rsidP="0054208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542082">
        <w:rPr>
          <w:rFonts w:ascii="Arial Narrow" w:hAnsi="Arial Narrow" w:cs="Times New Roman"/>
        </w:rPr>
        <w:t xml:space="preserve">Yes, until the Charter and Bylaws documents are voted on by the entire Faculty. </w:t>
      </w:r>
    </w:p>
    <w:p w14:paraId="1162F448" w14:textId="77777777" w:rsidR="00542082" w:rsidRPr="00130C1D" w:rsidRDefault="00542082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60BB4943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24542F67" w14:textId="4CAB5A29" w:rsidR="002A2B8F" w:rsidRDefault="002A2B8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</w:p>
    <w:p w14:paraId="64AEA545" w14:textId="6387ABD9" w:rsidR="002A2B8F" w:rsidRPr="00542082" w:rsidRDefault="002A2B8F" w:rsidP="002A2B8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542082">
        <w:rPr>
          <w:rFonts w:ascii="Arial Narrow" w:hAnsi="Arial Narrow" w:cs="Times New Roman"/>
        </w:rPr>
        <w:t>Proposal to Faculty Senate: 2</w:t>
      </w:r>
      <w:r w:rsidRPr="00542082">
        <w:rPr>
          <w:rFonts w:ascii="Arial Narrow" w:hAnsi="Arial Narrow" w:cs="Times New Roman"/>
          <w:vertAlign w:val="superscript"/>
        </w:rPr>
        <w:t>nd</w:t>
      </w:r>
      <w:r w:rsidRPr="00542082">
        <w:rPr>
          <w:rFonts w:ascii="Arial Narrow" w:hAnsi="Arial Narrow" w:cs="Times New Roman"/>
        </w:rPr>
        <w:t xml:space="preserve"> read Charter and Bylaws revisions. </w:t>
      </w:r>
    </w:p>
    <w:p w14:paraId="723FDC1A" w14:textId="53D58B74" w:rsidR="002A2B8F" w:rsidRPr="00542082" w:rsidRDefault="002A2B8F" w:rsidP="002A2B8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542082">
        <w:rPr>
          <w:rFonts w:ascii="Arial Narrow" w:hAnsi="Arial Narrow" w:cs="Times New Roman"/>
        </w:rPr>
        <w:t>Proposal to Faculty Executive Committee:</w:t>
      </w:r>
      <w:r w:rsidR="00542082" w:rsidRPr="00542082">
        <w:rPr>
          <w:rFonts w:ascii="Arial Narrow" w:hAnsi="Arial Narrow" w:cs="Times New Roman"/>
        </w:rPr>
        <w:t xml:space="preserve"> Administrative titles list for Procedure manual</w:t>
      </w:r>
      <w:r w:rsidRPr="00542082">
        <w:rPr>
          <w:rFonts w:ascii="Arial Narrow" w:hAnsi="Arial Narrow" w:cs="Times New Roman"/>
        </w:rPr>
        <w:t xml:space="preserve"> </w:t>
      </w:r>
    </w:p>
    <w:p w14:paraId="1D331D0B" w14:textId="77777777" w:rsidR="00542082" w:rsidRPr="00542082" w:rsidRDefault="002A2B8F" w:rsidP="002A2B8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542082">
        <w:rPr>
          <w:rFonts w:ascii="Arial Narrow" w:hAnsi="Arial Narrow" w:cs="Times New Roman"/>
        </w:rPr>
        <w:t>Reviewed comments from General Counsel.</w:t>
      </w:r>
      <w:r w:rsidR="00542082" w:rsidRPr="00542082">
        <w:rPr>
          <w:rFonts w:ascii="Arial Narrow" w:hAnsi="Arial Narrow" w:cs="Times New Roman"/>
        </w:rPr>
        <w:t xml:space="preserve"> </w:t>
      </w:r>
    </w:p>
    <w:p w14:paraId="70798386" w14:textId="10DD9155" w:rsidR="002A2B8F" w:rsidRPr="00542082" w:rsidRDefault="00542082" w:rsidP="002A2B8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542082">
        <w:rPr>
          <w:rFonts w:ascii="Arial Narrow" w:hAnsi="Arial Narrow" w:cs="Times New Roman"/>
        </w:rPr>
        <w:t>Minor edits (non-substantive) to Charter and Bylaws documents</w:t>
      </w:r>
    </w:p>
    <w:p w14:paraId="73FABFE2" w14:textId="77777777" w:rsidR="00542082" w:rsidRDefault="00542082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0BF687FA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28B1762D" w14:textId="3B0F6687" w:rsidR="002A2B8F" w:rsidRPr="00542082" w:rsidRDefault="002A2B8F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color w:val="FF0000"/>
        </w:rPr>
      </w:pPr>
    </w:p>
    <w:p w14:paraId="58DD1C23" w14:textId="2853DF9B" w:rsidR="002A2B8F" w:rsidRDefault="002A2B8F" w:rsidP="002A2B8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542082">
        <w:rPr>
          <w:rFonts w:ascii="Arial Narrow" w:hAnsi="Arial Narrow" w:cs="Times New Roman"/>
        </w:rPr>
        <w:t>Finalize Charter and Bylaws revisions</w:t>
      </w:r>
      <w:r w:rsidR="0075215D">
        <w:rPr>
          <w:rFonts w:ascii="Arial Narrow" w:hAnsi="Arial Narrow" w:cs="Times New Roman"/>
        </w:rPr>
        <w:t xml:space="preserve"> / edits </w:t>
      </w:r>
    </w:p>
    <w:p w14:paraId="2E19ACE4" w14:textId="630D5007" w:rsidR="00542082" w:rsidRPr="00542082" w:rsidRDefault="00542082" w:rsidP="002A2B8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Present documents to UNT Faculty for vote</w:t>
      </w:r>
    </w:p>
    <w:p w14:paraId="6978EA01" w14:textId="77777777" w:rsidR="00FF31D4" w:rsidRPr="00130C1D" w:rsidRDefault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sectPr w:rsidR="00FF31D4" w:rsidRPr="00130C1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B8EDF" w14:textId="77777777" w:rsidR="006F3D41" w:rsidRDefault="006F3D41" w:rsidP="00F16A1C">
      <w:pPr>
        <w:spacing w:after="0" w:line="240" w:lineRule="auto"/>
      </w:pPr>
      <w:r>
        <w:separator/>
      </w:r>
    </w:p>
  </w:endnote>
  <w:endnote w:type="continuationSeparator" w:id="0">
    <w:p w14:paraId="0DA4BD4C" w14:textId="77777777" w:rsidR="006F3D41" w:rsidRDefault="006F3D41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D13D4" w14:textId="77777777" w:rsidR="006F3D41" w:rsidRDefault="006F3D41" w:rsidP="00F16A1C">
      <w:pPr>
        <w:spacing w:after="0" w:line="240" w:lineRule="auto"/>
      </w:pPr>
      <w:r>
        <w:separator/>
      </w:r>
    </w:p>
  </w:footnote>
  <w:footnote w:type="continuationSeparator" w:id="0">
    <w:p w14:paraId="1E184B4F" w14:textId="77777777" w:rsidR="006F3D41" w:rsidRDefault="006F3D41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67BA5"/>
    <w:multiLevelType w:val="hybridMultilevel"/>
    <w:tmpl w:val="940276D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C0A12"/>
    <w:multiLevelType w:val="hybridMultilevel"/>
    <w:tmpl w:val="0A629D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854BDC"/>
    <w:multiLevelType w:val="hybridMultilevel"/>
    <w:tmpl w:val="EE2CD4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0E52FD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548D5"/>
    <w:rsid w:val="00261B3F"/>
    <w:rsid w:val="002671D8"/>
    <w:rsid w:val="00281117"/>
    <w:rsid w:val="002A2B8F"/>
    <w:rsid w:val="002B5F87"/>
    <w:rsid w:val="0030331C"/>
    <w:rsid w:val="00304FF8"/>
    <w:rsid w:val="0031214C"/>
    <w:rsid w:val="00317844"/>
    <w:rsid w:val="003338FF"/>
    <w:rsid w:val="003608FB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42082"/>
    <w:rsid w:val="005812AA"/>
    <w:rsid w:val="00590069"/>
    <w:rsid w:val="005954D0"/>
    <w:rsid w:val="005C3D6A"/>
    <w:rsid w:val="005F7D45"/>
    <w:rsid w:val="00625327"/>
    <w:rsid w:val="00625CAC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4257C"/>
    <w:rsid w:val="0075059D"/>
    <w:rsid w:val="0075215D"/>
    <w:rsid w:val="007669CC"/>
    <w:rsid w:val="0078348C"/>
    <w:rsid w:val="007B3776"/>
    <w:rsid w:val="007E36DE"/>
    <w:rsid w:val="007E390A"/>
    <w:rsid w:val="007F2A3C"/>
    <w:rsid w:val="007F32A4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AB4"/>
    <w:rsid w:val="009D701F"/>
    <w:rsid w:val="009E27E5"/>
    <w:rsid w:val="009E28B5"/>
    <w:rsid w:val="00A370E7"/>
    <w:rsid w:val="00A5188A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0EC6"/>
    <w:rsid w:val="00D55424"/>
    <w:rsid w:val="00D70C45"/>
    <w:rsid w:val="00D8694C"/>
    <w:rsid w:val="00DA3623"/>
    <w:rsid w:val="00DA4912"/>
    <w:rsid w:val="00DB2C78"/>
    <w:rsid w:val="00DC1961"/>
    <w:rsid w:val="00DC24BC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5</Words>
  <Characters>157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non, Sian</dc:creator>
  <cp:lastModifiedBy>Canfield, Blakely</cp:lastModifiedBy>
  <cp:revision>2</cp:revision>
  <cp:lastPrinted>2016-06-01T21:08:00Z</cp:lastPrinted>
  <dcterms:created xsi:type="dcterms:W3CDTF">2022-01-25T14:27:00Z</dcterms:created>
  <dcterms:modified xsi:type="dcterms:W3CDTF">2022-01-25T14:27:00Z</dcterms:modified>
</cp:coreProperties>
</file>